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8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0A0"/>
      </w:tblPr>
      <w:tblGrid>
        <w:gridCol w:w="3261"/>
        <w:gridCol w:w="2179"/>
        <w:gridCol w:w="5360"/>
      </w:tblGrid>
      <w:tr w:rsidR="00B30147" w:rsidRPr="004B4AB3" w:rsidTr="003D5170">
        <w:trPr>
          <w:jc w:val="center"/>
        </w:trPr>
        <w:tc>
          <w:tcPr>
            <w:tcW w:w="5440" w:type="dxa"/>
            <w:gridSpan w:val="2"/>
          </w:tcPr>
          <w:p w:rsidR="00B30147" w:rsidRPr="0078350B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  <w:sz w:val="48"/>
                <w:szCs w:val="48"/>
              </w:rPr>
            </w:pPr>
            <w:r w:rsidRPr="0078350B">
              <w:rPr>
                <w:rFonts w:asciiTheme="majorBidi" w:hAnsiTheme="majorBidi" w:cstheme="majorBidi"/>
                <w:b/>
                <w:sz w:val="48"/>
                <w:szCs w:val="48"/>
              </w:rPr>
              <w:t>Curriculum vitae</w:t>
            </w:r>
          </w:p>
          <w:p w:rsidR="00B30147" w:rsidRPr="00D42B0B" w:rsidRDefault="00B30147" w:rsidP="00D42B0B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5360" w:type="dxa"/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Contact Information</w:t>
            </w:r>
          </w:p>
          <w:p w:rsidR="00B30147" w:rsidRPr="004B4AB3" w:rsidRDefault="00B30147" w:rsidP="00B325C3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 xml:space="preserve">phone: (0750) </w:t>
            </w:r>
            <w:r w:rsidR="007A4A53">
              <w:rPr>
                <w:rFonts w:asciiTheme="majorBidi" w:hAnsiTheme="majorBidi" w:cstheme="majorBidi"/>
                <w:b/>
              </w:rPr>
              <w:t>4236395</w:t>
            </w:r>
          </w:p>
          <w:p w:rsidR="00253568" w:rsidRPr="00253568" w:rsidRDefault="007A4A53" w:rsidP="00253568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tahseenabda2002@yahoo.com</w:t>
            </w:r>
          </w:p>
        </w:tc>
      </w:tr>
      <w:tr w:rsidR="00B30147" w:rsidRPr="004B4AB3" w:rsidTr="009C4636">
        <w:trPr>
          <w:trHeight w:val="25"/>
          <w:jc w:val="center"/>
        </w:trPr>
        <w:tc>
          <w:tcPr>
            <w:tcW w:w="3261" w:type="dxa"/>
            <w:tcBorders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bottom w:val="single" w:sz="4" w:space="0" w:color="auto"/>
            </w:tcBorders>
          </w:tcPr>
          <w:p w:rsidR="00B30147" w:rsidRPr="00D42B0B" w:rsidRDefault="00B30147" w:rsidP="00B02846">
            <w:pPr>
              <w:tabs>
                <w:tab w:val="left" w:pos="1770"/>
              </w:tabs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30147" w:rsidRPr="004B4AB3" w:rsidTr="009C4636">
        <w:trPr>
          <w:trHeight w:val="2161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PERSONAL</w:t>
            </w: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5C3" w:rsidRDefault="00B325C3" w:rsidP="00B325C3">
            <w:pPr>
              <w:spacing w:before="120" w:after="120"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noProof/>
              </w:rPr>
              <w:drawing>
                <wp:inline distT="0" distB="0" distL="0" distR="0">
                  <wp:extent cx="1679036" cy="1965708"/>
                  <wp:effectExtent l="19050" t="0" r="0" b="0"/>
                  <wp:docPr id="5" name="Picture 9" descr="C:\Users\yasin\AppData\Local\Microsoft\Windows\INetCache\Content.Word\image-0-02-04-11eddc2ccbeb8d22141fe47abab1e9ff1c3d2c5ce447457ecc8a217a7c2b6d3a-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yasin\AppData\Local\Microsoft\Windows\INetCache\Content.Word\image-0-02-04-11eddc2ccbeb8d22141fe47abab1e9ff1c3d2c5ce447457ecc8a217a7c2b6d3a-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9786" cy="1966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325C3" w:rsidRDefault="00B325C3" w:rsidP="00B325C3">
            <w:pPr>
              <w:spacing w:before="120" w:after="120"/>
              <w:rPr>
                <w:rFonts w:asciiTheme="majorBidi" w:hAnsiTheme="majorBidi" w:cstheme="majorBidi"/>
                <w:b/>
                <w:bCs/>
              </w:rPr>
            </w:pPr>
          </w:p>
          <w:p w:rsidR="00B77D59" w:rsidRDefault="00546062" w:rsidP="00B325C3">
            <w:pPr>
              <w:spacing w:before="120" w:after="120"/>
              <w:rPr>
                <w:rFonts w:asciiTheme="majorBidi" w:hAnsiTheme="majorBidi" w:cstheme="majorBidi"/>
              </w:rPr>
            </w:pPr>
            <w:r w:rsidRPr="00546062">
              <w:rPr>
                <w:rFonts w:asciiTheme="majorBidi" w:hAnsiTheme="majorBidi" w:cstheme="majorBidi"/>
                <w:b/>
                <w:bCs/>
              </w:rPr>
              <w:t>Name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="007A4A53">
              <w:rPr>
                <w:rFonts w:asciiTheme="majorBidi" w:hAnsiTheme="majorBidi" w:cstheme="majorBidi"/>
              </w:rPr>
              <w:t>Tahseen A</w:t>
            </w:r>
            <w:r w:rsidR="00B325C3">
              <w:rPr>
                <w:rFonts w:asciiTheme="majorBidi" w:hAnsiTheme="majorBidi" w:cstheme="majorBidi"/>
              </w:rPr>
              <w:t>bdah</w:t>
            </w:r>
            <w:r w:rsidR="007A4A53">
              <w:rPr>
                <w:rFonts w:asciiTheme="majorBidi" w:hAnsiTheme="majorBidi" w:cstheme="majorBidi"/>
              </w:rPr>
              <w:t xml:space="preserve"> Abdullah</w:t>
            </w:r>
            <w:r w:rsidR="00B325C3">
              <w:rPr>
                <w:rFonts w:asciiTheme="majorBidi" w:hAnsiTheme="majorBidi" w:cstheme="majorBidi"/>
              </w:rPr>
              <w:t xml:space="preserve">                                    </w:t>
            </w:r>
          </w:p>
          <w:p w:rsidR="00B30147" w:rsidRPr="00546062" w:rsidRDefault="00546062" w:rsidP="00B325C3">
            <w:pPr>
              <w:spacing w:before="120" w:after="1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Birthday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="007A4A53">
              <w:rPr>
                <w:rFonts w:asciiTheme="majorBidi" w:hAnsiTheme="majorBidi" w:cstheme="majorBidi"/>
              </w:rPr>
              <w:t>1</w:t>
            </w:r>
            <w:r w:rsidR="00253568">
              <w:rPr>
                <w:rFonts w:asciiTheme="majorBidi" w:hAnsiTheme="majorBidi" w:cstheme="majorBidi"/>
              </w:rPr>
              <w:t xml:space="preserve">/ January </w:t>
            </w:r>
            <w:r w:rsidR="007A4A53">
              <w:rPr>
                <w:rFonts w:asciiTheme="majorBidi" w:hAnsiTheme="majorBidi" w:cstheme="majorBidi"/>
              </w:rPr>
              <w:t>/ 1978</w:t>
            </w:r>
          </w:p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Place of Birth</w:t>
            </w:r>
            <w:r w:rsidRPr="004B4AB3">
              <w:rPr>
                <w:rFonts w:asciiTheme="majorBidi" w:hAnsiTheme="majorBidi" w:cstheme="majorBidi"/>
              </w:rPr>
              <w:t>:  Erbil, Iraq</w:t>
            </w:r>
          </w:p>
          <w:p w:rsidR="00D55E7D" w:rsidRDefault="00B30147" w:rsidP="00B02846">
            <w:pPr>
              <w:spacing w:before="120" w:after="120"/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Citizenship</w:t>
            </w:r>
            <w:r w:rsidRPr="004B4AB3">
              <w:rPr>
                <w:rFonts w:asciiTheme="majorBidi" w:hAnsiTheme="majorBidi" w:cstheme="majorBidi"/>
              </w:rPr>
              <w:t>:  Iraqi</w:t>
            </w:r>
          </w:p>
          <w:p w:rsidR="00D55E7D" w:rsidRDefault="00D55E7D" w:rsidP="00B02846">
            <w:pPr>
              <w:spacing w:before="120" w:after="120"/>
            </w:pPr>
            <w:r w:rsidRPr="00D55E7D">
              <w:rPr>
                <w:b/>
                <w:bCs/>
              </w:rPr>
              <w:t>Marital Status</w:t>
            </w:r>
            <w:r>
              <w:t xml:space="preserve">: </w:t>
            </w:r>
            <w:r w:rsidR="00253568">
              <w:t>Married</w:t>
            </w:r>
          </w:p>
          <w:p w:rsidR="004A5F05" w:rsidRDefault="004A5F05" w:rsidP="004A5F05">
            <w:pPr>
              <w:rPr>
                <w:b/>
                <w:bCs/>
                <w:lang w:bidi="ar-IQ"/>
              </w:rPr>
            </w:pPr>
            <w:r w:rsidRPr="00B00200">
              <w:rPr>
                <w:b/>
                <w:bCs/>
                <w:lang w:bidi="ar-IQ"/>
              </w:rPr>
              <w:t>Gender :</w:t>
            </w:r>
            <w:r w:rsidRPr="005B654E">
              <w:rPr>
                <w:lang w:bidi="ar-IQ"/>
              </w:rPr>
              <w:t>Male</w:t>
            </w:r>
          </w:p>
          <w:p w:rsidR="004A5F05" w:rsidRPr="00B00200" w:rsidRDefault="004A5F05" w:rsidP="004A5F05">
            <w:pPr>
              <w:rPr>
                <w:b/>
                <w:bCs/>
                <w:lang w:bidi="ar-IQ"/>
              </w:rPr>
            </w:pPr>
            <w:r w:rsidRPr="00B00200">
              <w:rPr>
                <w:b/>
                <w:bCs/>
                <w:lang w:bidi="ar-IQ"/>
              </w:rPr>
              <w:t xml:space="preserve">Race : </w:t>
            </w:r>
            <w:r w:rsidRPr="005B654E">
              <w:rPr>
                <w:lang w:bidi="ar-IQ"/>
              </w:rPr>
              <w:t>Kurdish</w:t>
            </w:r>
          </w:p>
          <w:p w:rsidR="004A5F05" w:rsidRPr="005B654E" w:rsidRDefault="004A5F05" w:rsidP="004A5F05">
            <w:pPr>
              <w:rPr>
                <w:lang w:bidi="ar-IQ"/>
              </w:rPr>
            </w:pPr>
            <w:r w:rsidRPr="00B00200">
              <w:rPr>
                <w:b/>
                <w:bCs/>
                <w:lang w:bidi="ar-IQ"/>
              </w:rPr>
              <w:t xml:space="preserve">Religion : </w:t>
            </w:r>
            <w:r w:rsidRPr="005B654E">
              <w:rPr>
                <w:lang w:bidi="ar-IQ"/>
              </w:rPr>
              <w:t>Muslim</w:t>
            </w:r>
          </w:p>
          <w:p w:rsidR="00B30147" w:rsidRPr="004B4AB3" w:rsidRDefault="00B30147" w:rsidP="00480CA3">
            <w:pPr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Visa Status</w:t>
            </w:r>
            <w:r w:rsidRPr="004B4AB3">
              <w:rPr>
                <w:rFonts w:asciiTheme="majorBidi" w:hAnsiTheme="majorBidi" w:cstheme="majorBidi"/>
              </w:rPr>
              <w:t>:  Permanent Resident</w:t>
            </w:r>
          </w:p>
        </w:tc>
      </w:tr>
      <w:tr w:rsidR="00B30147" w:rsidRPr="004B4AB3" w:rsidTr="003D5170">
        <w:trPr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30147" w:rsidRPr="004B4AB3" w:rsidTr="00480CA3">
        <w:trPr>
          <w:trHeight w:val="1927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EMPLOYMENT</w:t>
            </w:r>
          </w:p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654E" w:rsidRDefault="00322DB3" w:rsidP="005B654E">
            <w:pPr>
              <w:pStyle w:val="NoSpacing"/>
              <w:rPr>
                <w:rFonts w:asciiTheme="majorBidi" w:hAnsiTheme="majorBidi"/>
                <w:i/>
                <w:iCs/>
                <w:noProof/>
                <w:szCs w:val="24"/>
              </w:rPr>
            </w:pPr>
            <w:r w:rsidRPr="006E1B08">
              <w:rPr>
                <w:b/>
                <w:bCs/>
              </w:rPr>
              <w:t xml:space="preserve">Ministry of higher Education </w:t>
            </w:r>
            <w:r w:rsidR="00E856E1" w:rsidRPr="006E1B08">
              <w:rPr>
                <w:b/>
                <w:bCs/>
              </w:rPr>
              <w:t>Scientific</w:t>
            </w:r>
            <w:r w:rsidRPr="006E1B08">
              <w:rPr>
                <w:b/>
                <w:bCs/>
              </w:rPr>
              <w:t xml:space="preserve"> Research</w:t>
            </w:r>
            <w:r w:rsidR="00C04C66">
              <w:rPr>
                <w:b/>
                <w:bCs/>
              </w:rPr>
              <w:t xml:space="preserve"> /Erbil </w:t>
            </w:r>
            <w:r w:rsidR="00C04C66" w:rsidRPr="006E1B08">
              <w:rPr>
                <w:b/>
                <w:bCs/>
              </w:rPr>
              <w:t>Polytechn</w:t>
            </w:r>
            <w:r w:rsidR="00C04C66">
              <w:rPr>
                <w:b/>
                <w:bCs/>
              </w:rPr>
              <w:t xml:space="preserve">ic University - </w:t>
            </w:r>
            <w:r w:rsidRPr="00E856E1">
              <w:rPr>
                <w:b/>
                <w:bCs/>
              </w:rPr>
              <w:t>Medical Technical Institute| Erbil</w:t>
            </w:r>
          </w:p>
          <w:p w:rsidR="005B654E" w:rsidRDefault="005B654E" w:rsidP="005B654E">
            <w:pPr>
              <w:pStyle w:val="NoSpacing"/>
              <w:numPr>
                <w:ilvl w:val="0"/>
                <w:numId w:val="13"/>
              </w:numPr>
              <w:rPr>
                <w:rFonts w:asciiTheme="majorBidi" w:hAnsiTheme="majorBidi"/>
                <w:i/>
                <w:iCs/>
                <w:szCs w:val="24"/>
              </w:rPr>
            </w:pPr>
            <w:r>
              <w:rPr>
                <w:rFonts w:asciiTheme="majorBidi" w:hAnsiTheme="majorBidi"/>
                <w:i/>
                <w:iCs/>
                <w:szCs w:val="24"/>
              </w:rPr>
              <w:t xml:space="preserve">Worked as a assistant biology since my graduation (2001-2002)and I have taught (physiology, bacteriology, parasitology, microbiology and biostatics)    </w:t>
            </w:r>
          </w:p>
          <w:p w:rsidR="007764E4" w:rsidRPr="007E7882" w:rsidRDefault="005B654E" w:rsidP="007E7882">
            <w:pPr>
              <w:pStyle w:val="NoSpacing"/>
              <w:numPr>
                <w:ilvl w:val="0"/>
                <w:numId w:val="13"/>
              </w:numPr>
              <w:rPr>
                <w:rFonts w:asciiTheme="majorBidi" w:hAnsiTheme="majorBidi"/>
                <w:i/>
                <w:iCs/>
                <w:noProof/>
                <w:szCs w:val="24"/>
              </w:rPr>
            </w:pPr>
            <w:r>
              <w:rPr>
                <w:rFonts w:asciiTheme="majorBidi" w:hAnsiTheme="majorBidi"/>
                <w:szCs w:val="24"/>
              </w:rPr>
              <w:t xml:space="preserve"> I </w:t>
            </w:r>
            <w:r w:rsidR="007E7882">
              <w:rPr>
                <w:rFonts w:asciiTheme="majorBidi" w:hAnsiTheme="majorBidi"/>
                <w:szCs w:val="24"/>
              </w:rPr>
              <w:t>have bee</w:t>
            </w:r>
            <w:r>
              <w:rPr>
                <w:rFonts w:asciiTheme="majorBidi" w:hAnsiTheme="majorBidi"/>
                <w:szCs w:val="24"/>
              </w:rPr>
              <w:t xml:space="preserve">n </w:t>
            </w:r>
            <w:r w:rsidR="007E7882">
              <w:rPr>
                <w:rFonts w:asciiTheme="majorBidi" w:hAnsiTheme="majorBidi"/>
                <w:szCs w:val="24"/>
              </w:rPr>
              <w:t>t</w:t>
            </w:r>
            <w:r w:rsidR="007A4A53">
              <w:rPr>
                <w:rFonts w:asciiTheme="majorBidi" w:hAnsiTheme="majorBidi"/>
                <w:szCs w:val="24"/>
              </w:rPr>
              <w:t xml:space="preserve">eaching </w:t>
            </w:r>
            <w:r w:rsidR="007E7882">
              <w:rPr>
                <w:rFonts w:asciiTheme="majorBidi" w:hAnsiTheme="majorBidi"/>
                <w:szCs w:val="24"/>
              </w:rPr>
              <w:t>(</w:t>
            </w:r>
            <w:r w:rsidR="007A4A53">
              <w:rPr>
                <w:rFonts w:asciiTheme="majorBidi" w:hAnsiTheme="majorBidi"/>
                <w:szCs w:val="24"/>
              </w:rPr>
              <w:t>physiology</w:t>
            </w:r>
            <w:r w:rsidR="007E7882">
              <w:rPr>
                <w:rFonts w:asciiTheme="majorBidi" w:hAnsiTheme="majorBidi"/>
                <w:szCs w:val="24"/>
              </w:rPr>
              <w:t xml:space="preserve"> and biostatic)</w:t>
            </w:r>
            <w:r w:rsidR="00C04C66">
              <w:rPr>
                <w:rFonts w:asciiTheme="majorBidi" w:hAnsiTheme="majorBidi"/>
                <w:szCs w:val="24"/>
              </w:rPr>
              <w:t xml:space="preserve"> </w:t>
            </w:r>
            <w:r w:rsidR="007A4A53">
              <w:rPr>
                <w:rFonts w:asciiTheme="majorBidi" w:hAnsiTheme="majorBidi"/>
                <w:szCs w:val="24"/>
              </w:rPr>
              <w:t>since 2010</w:t>
            </w:r>
            <w:r w:rsidR="00C04C66">
              <w:rPr>
                <w:rFonts w:asciiTheme="majorBidi" w:hAnsiTheme="majorBidi"/>
                <w:szCs w:val="24"/>
              </w:rPr>
              <w:t>.</w:t>
            </w:r>
          </w:p>
          <w:p w:rsidR="007E7882" w:rsidRPr="007E7882" w:rsidRDefault="007E7882" w:rsidP="007E7882">
            <w:pPr>
              <w:pStyle w:val="NoSpacing"/>
              <w:numPr>
                <w:ilvl w:val="0"/>
                <w:numId w:val="13"/>
              </w:numPr>
              <w:rPr>
                <w:rFonts w:asciiTheme="majorBidi" w:hAnsiTheme="majorBidi"/>
                <w:i/>
                <w:iCs/>
                <w:noProof/>
                <w:szCs w:val="24"/>
              </w:rPr>
            </w:pPr>
            <w:r>
              <w:rPr>
                <w:rFonts w:asciiTheme="majorBidi" w:hAnsiTheme="majorBidi"/>
                <w:szCs w:val="24"/>
              </w:rPr>
              <w:t>I have been working in quality assurance since 2011.</w:t>
            </w:r>
          </w:p>
        </w:tc>
      </w:tr>
      <w:tr w:rsidR="00002CE6" w:rsidRPr="004B4AB3" w:rsidTr="009C4636">
        <w:trPr>
          <w:trHeight w:val="239"/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002CE6" w:rsidRPr="00D42B0B" w:rsidRDefault="00002CE6" w:rsidP="00B02846">
            <w:pPr>
              <w:spacing w:before="120" w:after="120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02CE6" w:rsidRPr="00002CE6" w:rsidRDefault="00002CE6" w:rsidP="00AA7505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B30147" w:rsidRPr="004B4AB3" w:rsidTr="007E7882">
        <w:trPr>
          <w:trHeight w:val="1720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27694" w:rsidRDefault="00C27694" w:rsidP="00002CE6">
            <w:pPr>
              <w:pStyle w:val="ListParagraph"/>
              <w:spacing w:before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B4AB3">
              <w:rPr>
                <w:rFonts w:asciiTheme="majorBidi" w:hAnsiTheme="majorBidi" w:cstheme="majorBidi"/>
                <w:b/>
              </w:rPr>
              <w:lastRenderedPageBreak/>
              <w:t>EDUCATION</w:t>
            </w:r>
          </w:p>
          <w:p w:rsidR="00B30147" w:rsidRPr="00D55E7D" w:rsidRDefault="00B30147" w:rsidP="00813A96">
            <w:pPr>
              <w:pStyle w:val="ListParagraph"/>
              <w:spacing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694" w:rsidRPr="007E7882" w:rsidRDefault="007A4A53" w:rsidP="007E7882">
            <w:pPr>
              <w:pStyle w:val="ListParagraph"/>
              <w:numPr>
                <w:ilvl w:val="0"/>
                <w:numId w:val="15"/>
              </w:numPr>
              <w:spacing w:before="120"/>
              <w:rPr>
                <w:rFonts w:asciiTheme="majorBidi" w:hAnsiTheme="majorBidi" w:cstheme="majorBidi"/>
                <w:b/>
              </w:rPr>
            </w:pPr>
            <w:r w:rsidRPr="007E7882">
              <w:rPr>
                <w:rFonts w:asciiTheme="majorBidi" w:hAnsiTheme="majorBidi" w:cstheme="majorBidi"/>
                <w:b/>
              </w:rPr>
              <w:t xml:space="preserve">Varonezh University, Varonezh city, Russia </w:t>
            </w:r>
          </w:p>
          <w:p w:rsidR="00C27694" w:rsidRPr="00D42B0B" w:rsidRDefault="007E7882" w:rsidP="004759DF">
            <w:pPr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</w:t>
            </w:r>
            <w:r w:rsidR="00C27694" w:rsidRPr="00D42B0B">
              <w:rPr>
                <w:rFonts w:asciiTheme="majorBidi" w:hAnsiTheme="majorBidi" w:cstheme="majorBidi"/>
              </w:rPr>
              <w:t>Ma</w:t>
            </w:r>
            <w:r w:rsidR="007A4A53">
              <w:rPr>
                <w:rFonts w:asciiTheme="majorBidi" w:hAnsiTheme="majorBidi" w:cstheme="majorBidi"/>
              </w:rPr>
              <w:t>ster of Histophysiology</w:t>
            </w:r>
          </w:p>
          <w:p w:rsidR="00C27694" w:rsidRPr="00D42B0B" w:rsidRDefault="007E7882" w:rsidP="00E95174">
            <w:pPr>
              <w:ind w:left="360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 xml:space="preserve">       July-</w:t>
            </w:r>
            <w:r w:rsidR="007A4A53">
              <w:rPr>
                <w:rFonts w:asciiTheme="majorBidi" w:hAnsiTheme="majorBidi" w:cstheme="majorBidi"/>
                <w:i/>
                <w:iCs/>
              </w:rPr>
              <w:t xml:space="preserve"> 2010</w:t>
            </w:r>
          </w:p>
          <w:p w:rsidR="004A5F05" w:rsidRPr="007E7882" w:rsidRDefault="004A5F05" w:rsidP="007E7882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  <w:lang w:bidi="ar-IQ"/>
              </w:rPr>
            </w:pPr>
            <w:r w:rsidRPr="007E7882">
              <w:rPr>
                <w:sz w:val="28"/>
                <w:szCs w:val="28"/>
                <w:lang w:bidi="ar-IQ"/>
              </w:rPr>
              <w:t>2001- 2002 B.Sc. Biology, University of Salahaddin, Iraq</w:t>
            </w:r>
          </w:p>
          <w:p w:rsidR="00B30147" w:rsidRPr="007E7882" w:rsidRDefault="00B30147" w:rsidP="007E7882">
            <w:pPr>
              <w:tabs>
                <w:tab w:val="left" w:pos="487"/>
              </w:tabs>
              <w:rPr>
                <w:rFonts w:asciiTheme="majorBidi" w:hAnsiTheme="majorBidi" w:cstheme="majorBidi"/>
                <w:lang w:val="tr-TR"/>
              </w:rPr>
            </w:pPr>
          </w:p>
        </w:tc>
      </w:tr>
      <w:tr w:rsidR="00B30147" w:rsidRPr="00DC288B" w:rsidTr="007E7882">
        <w:trPr>
          <w:trHeight w:val="164"/>
          <w:jc w:val="center"/>
        </w:trPr>
        <w:tc>
          <w:tcPr>
            <w:tcW w:w="3261" w:type="dxa"/>
            <w:tcBorders>
              <w:bottom w:val="single" w:sz="4" w:space="0" w:color="auto"/>
            </w:tcBorders>
          </w:tcPr>
          <w:p w:rsidR="00B30147" w:rsidRPr="00DC288B" w:rsidRDefault="00B30147" w:rsidP="003D5170">
            <w:pPr>
              <w:rPr>
                <w:rFonts w:asciiTheme="majorBidi" w:hAnsiTheme="majorBidi" w:cstheme="majorBidi"/>
                <w:b/>
                <w:sz w:val="18"/>
                <w:szCs w:val="18"/>
              </w:rPr>
            </w:pPr>
          </w:p>
        </w:tc>
        <w:tc>
          <w:tcPr>
            <w:tcW w:w="7539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B30147" w:rsidRPr="00DC288B" w:rsidRDefault="00B30147" w:rsidP="003D5170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30147" w:rsidRPr="004B4AB3" w:rsidTr="003D5170">
        <w:trPr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E7882" w:rsidRDefault="007E7882" w:rsidP="00BC3B67">
            <w:pPr>
              <w:pStyle w:val="ListParagraph"/>
              <w:spacing w:before="120" w:after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27694" w:rsidRDefault="00C27694" w:rsidP="00BC3B67">
            <w:pPr>
              <w:pStyle w:val="ListParagraph"/>
              <w:spacing w:before="120" w:after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TRAINING</w:t>
            </w:r>
          </w:p>
          <w:p w:rsidR="00C27694" w:rsidRDefault="00C27694" w:rsidP="00BC3B67">
            <w:pPr>
              <w:pStyle w:val="ListParagraph"/>
              <w:spacing w:before="120" w:after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&amp;</w:t>
            </w:r>
          </w:p>
          <w:p w:rsidR="00C27694" w:rsidRDefault="00C27694" w:rsidP="00BC3B67">
            <w:pPr>
              <w:pStyle w:val="ListParagraph"/>
              <w:spacing w:before="120" w:after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5E7D">
              <w:rPr>
                <w:rFonts w:asciiTheme="majorBidi" w:hAnsiTheme="majorBidi" w:cstheme="majorBidi"/>
                <w:b/>
                <w:sz w:val="24"/>
                <w:szCs w:val="24"/>
              </w:rPr>
              <w:t>PROFESSIONAL</w:t>
            </w:r>
          </w:p>
          <w:p w:rsidR="00B30147" w:rsidRPr="004B4AB3" w:rsidRDefault="00C27694" w:rsidP="00BC3B67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D55E7D">
              <w:rPr>
                <w:rFonts w:asciiTheme="majorBidi" w:hAnsiTheme="majorBidi" w:cstheme="majorBidi"/>
                <w:b/>
              </w:rPr>
              <w:t>DEVELOPMENT</w:t>
            </w: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646B" w:rsidRDefault="0067646B" w:rsidP="007671C7">
            <w:pPr>
              <w:spacing w:before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Participation in</w:t>
            </w:r>
            <w:r w:rsidR="007671C7">
              <w:rPr>
                <w:rFonts w:asciiTheme="majorBidi" w:hAnsiTheme="majorBidi" w:cstheme="majorBidi"/>
                <w:b/>
              </w:rPr>
              <w:t xml:space="preserve"> Workshops &amp; Meeting:</w:t>
            </w:r>
          </w:p>
          <w:p w:rsidR="001E7C2A" w:rsidRDefault="00B329CE" w:rsidP="00CB7698">
            <w:pPr>
              <w:pStyle w:val="ListParagraph"/>
              <w:numPr>
                <w:ilvl w:val="0"/>
                <w:numId w:val="10"/>
              </w:numPr>
              <w:spacing w:before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ttending course about First aiding at polytechnic university- Erbil Technology Insti</w:t>
            </w:r>
            <w:r w:rsidR="004B2883">
              <w:rPr>
                <w:rFonts w:asciiTheme="majorBidi" w:hAnsiTheme="majorBidi" w:cstheme="majorBidi"/>
                <w:b/>
              </w:rPr>
              <w:t>tute,</w:t>
            </w:r>
            <w:r>
              <w:rPr>
                <w:rFonts w:asciiTheme="majorBidi" w:hAnsiTheme="majorBidi" w:cstheme="majorBidi"/>
                <w:b/>
              </w:rPr>
              <w:t xml:space="preserve">  department </w:t>
            </w:r>
            <w:r w:rsidR="004B2883">
              <w:rPr>
                <w:rFonts w:asciiTheme="majorBidi" w:hAnsiTheme="majorBidi" w:cstheme="majorBidi"/>
                <w:b/>
              </w:rPr>
              <w:t xml:space="preserve">of </w:t>
            </w:r>
            <w:r>
              <w:rPr>
                <w:rFonts w:asciiTheme="majorBidi" w:hAnsiTheme="majorBidi" w:cstheme="majorBidi"/>
                <w:b/>
              </w:rPr>
              <w:t>reserach</w:t>
            </w:r>
            <w:r w:rsidR="004B2883">
              <w:rPr>
                <w:rFonts w:asciiTheme="majorBidi" w:hAnsiTheme="majorBidi" w:cstheme="majorBidi"/>
                <w:b/>
              </w:rPr>
              <w:t>ing.</w:t>
            </w:r>
            <w:r w:rsidR="000C1D85">
              <w:rPr>
                <w:rFonts w:asciiTheme="majorBidi" w:hAnsiTheme="majorBidi" w:cstheme="majorBidi"/>
                <w:b/>
              </w:rPr>
              <w:t xml:space="preserve"> For 3 days 2016.</w:t>
            </w:r>
            <w:bookmarkStart w:id="0" w:name="_GoBack"/>
            <w:bookmarkEnd w:id="0"/>
          </w:p>
          <w:p w:rsidR="00FE0875" w:rsidRDefault="00FE0875" w:rsidP="00CB7698">
            <w:pPr>
              <w:pStyle w:val="ListParagraph"/>
              <w:numPr>
                <w:ilvl w:val="0"/>
                <w:numId w:val="10"/>
              </w:numPr>
              <w:spacing w:before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ttending prevention of eye disease  work shope in Erbil medical institute .</w:t>
            </w:r>
          </w:p>
          <w:p w:rsidR="00FE0875" w:rsidRDefault="00FE0875" w:rsidP="00CB7698">
            <w:pPr>
              <w:pStyle w:val="ListParagraph"/>
              <w:numPr>
                <w:ilvl w:val="0"/>
                <w:numId w:val="10"/>
              </w:numPr>
              <w:spacing w:before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ttending quality assurance work shope in Erbil medical institute .</w:t>
            </w:r>
          </w:p>
          <w:p w:rsidR="00FE0875" w:rsidRPr="00CB7698" w:rsidRDefault="00FE0875" w:rsidP="00CB7698">
            <w:pPr>
              <w:pStyle w:val="ListParagraph"/>
              <w:numPr>
                <w:ilvl w:val="0"/>
                <w:numId w:val="10"/>
              </w:numPr>
              <w:spacing w:before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ttending laboratory medical instrument in Erbil palace .</w:t>
            </w:r>
          </w:p>
          <w:p w:rsidR="001E7C2A" w:rsidRPr="00346091" w:rsidRDefault="00346091" w:rsidP="00346091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Theme="majorBidi" w:hAnsiTheme="majorBidi" w:cstheme="majorBidi"/>
                <w:b/>
              </w:rPr>
            </w:pPr>
            <w:r w:rsidRPr="00346091">
              <w:rPr>
                <w:b/>
                <w:bCs/>
                <w:lang w:bidi="ar-IQ"/>
              </w:rPr>
              <w:t>Foregoing Lecturer at Soran Technical Institute 2011 to 2014.</w:t>
            </w:r>
          </w:p>
          <w:p w:rsidR="00D87634" w:rsidRDefault="00D87634" w:rsidP="00A405A5">
            <w:pPr>
              <w:spacing w:after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TEACHING EXPERIENCES</w:t>
            </w:r>
          </w:p>
          <w:p w:rsidR="00FF4BC6" w:rsidRPr="00FE0875" w:rsidRDefault="00D87634" w:rsidP="00FE0875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Theme="majorBidi" w:hAnsiTheme="majorBidi" w:cstheme="majorBidi"/>
                <w:bCs/>
                <w:i/>
                <w:iCs/>
                <w:sz w:val="24"/>
                <w:szCs w:val="24"/>
              </w:rPr>
            </w:pPr>
            <w:r w:rsidRPr="00D42B0B">
              <w:rPr>
                <w:rFonts w:asciiTheme="majorBidi" w:hAnsiTheme="majorBidi" w:cstheme="majorBidi"/>
                <w:bCs/>
                <w:sz w:val="24"/>
                <w:szCs w:val="24"/>
              </w:rPr>
              <w:t>T</w:t>
            </w:r>
            <w:r w:rsidR="00FE0875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aught micro-technique in Soran institute from 2011 to 2012.  </w:t>
            </w:r>
          </w:p>
          <w:p w:rsidR="00B30147" w:rsidRPr="004B4AB3" w:rsidRDefault="00B30147" w:rsidP="005E0CAA">
            <w:pPr>
              <w:spacing w:after="120"/>
              <w:rPr>
                <w:rFonts w:asciiTheme="majorBidi" w:hAnsiTheme="majorBidi" w:cstheme="majorBidi"/>
              </w:rPr>
            </w:pPr>
          </w:p>
        </w:tc>
      </w:tr>
      <w:tr w:rsidR="00B30147" w:rsidRPr="004B4AB3" w:rsidTr="003D5170">
        <w:trPr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B30147" w:rsidRPr="004B4AB3" w:rsidRDefault="00B30147" w:rsidP="003D5170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</w:tc>
      </w:tr>
      <w:tr w:rsidR="00B30147" w:rsidRPr="004B4AB3" w:rsidTr="00A021D0">
        <w:trPr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B30147" w:rsidP="00402E39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SKILLS</w:t>
            </w: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77069" w:rsidRDefault="00C77069" w:rsidP="00FB7EB1">
            <w:pPr>
              <w:rPr>
                <w:rFonts w:asciiTheme="majorBidi" w:hAnsiTheme="majorBidi" w:cstheme="majorBidi"/>
                <w:b/>
              </w:rPr>
            </w:pPr>
          </w:p>
          <w:p w:rsidR="00A021D0" w:rsidRDefault="00A021D0" w:rsidP="00FB7EB1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Interpersonal Skills:</w:t>
            </w:r>
          </w:p>
          <w:p w:rsidR="00A021D0" w:rsidRPr="00A021D0" w:rsidRDefault="00A021D0" w:rsidP="00A021D0">
            <w:pPr>
              <w:rPr>
                <w:rFonts w:asciiTheme="majorBidi" w:hAnsiTheme="majorBidi" w:cstheme="majorBidi"/>
                <w:b/>
              </w:rPr>
            </w:pPr>
          </w:p>
          <w:p w:rsidR="004D5778" w:rsidRDefault="00B30147" w:rsidP="00FB7EB1">
            <w:pPr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Language</w:t>
            </w:r>
            <w:r w:rsidR="004D5778">
              <w:rPr>
                <w:rFonts w:asciiTheme="majorBidi" w:hAnsiTheme="majorBidi" w:cstheme="majorBidi"/>
                <w:b/>
              </w:rPr>
              <w:t xml:space="preserve"> Skills:</w:t>
            </w:r>
          </w:p>
          <w:p w:rsidR="00E3454E" w:rsidRDefault="00E3454E" w:rsidP="00E3454E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luent in</w:t>
            </w:r>
            <w:r w:rsidR="00FB7EB1" w:rsidRPr="00E3454E">
              <w:rPr>
                <w:rFonts w:asciiTheme="majorBidi" w:hAnsiTheme="majorBidi" w:cstheme="majorBidi"/>
                <w:b/>
                <w:bCs/>
              </w:rPr>
              <w:t>Kurdish</w:t>
            </w:r>
            <w:r>
              <w:rPr>
                <w:rFonts w:asciiTheme="majorBidi" w:hAnsiTheme="majorBidi" w:cstheme="majorBidi"/>
              </w:rPr>
              <w:t xml:space="preserve"> (Spoken, Read, Written).</w:t>
            </w:r>
          </w:p>
          <w:p w:rsidR="0099112E" w:rsidRPr="0099112E" w:rsidRDefault="0099112E" w:rsidP="00E3454E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  <w:b/>
                <w:bCs/>
              </w:rPr>
            </w:pPr>
            <w:r w:rsidRPr="0099112E">
              <w:rPr>
                <w:rFonts w:asciiTheme="majorBidi" w:hAnsiTheme="majorBidi" w:cstheme="majorBidi"/>
                <w:b/>
                <w:bCs/>
              </w:rPr>
              <w:t>Russian</w:t>
            </w:r>
            <w:r w:rsidR="00DE1E00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DE1E00">
              <w:rPr>
                <w:rFonts w:asciiTheme="majorBidi" w:hAnsiTheme="majorBidi" w:cstheme="majorBidi"/>
              </w:rPr>
              <w:t>(Spoken, Read, Written) at Good Level</w:t>
            </w:r>
            <w:r w:rsidRPr="0099112E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:rsidR="00E3454E" w:rsidRDefault="00B30147" w:rsidP="0099112E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 w:rsidRPr="00E3454E">
              <w:rPr>
                <w:rFonts w:asciiTheme="majorBidi" w:hAnsiTheme="majorBidi" w:cstheme="majorBidi"/>
                <w:b/>
                <w:bCs/>
              </w:rPr>
              <w:t>Turkish</w:t>
            </w:r>
            <w:r w:rsidR="0099112E">
              <w:rPr>
                <w:rFonts w:asciiTheme="majorBidi" w:hAnsiTheme="majorBidi" w:cstheme="majorBidi"/>
              </w:rPr>
              <w:t xml:space="preserve"> (Spoken only</w:t>
            </w:r>
            <w:r w:rsidR="00E3454E">
              <w:rPr>
                <w:rFonts w:asciiTheme="majorBidi" w:hAnsiTheme="majorBidi" w:cstheme="majorBidi"/>
              </w:rPr>
              <w:t>).</w:t>
            </w:r>
          </w:p>
          <w:p w:rsidR="00B30147" w:rsidRDefault="00B30147" w:rsidP="00B37467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 w:rsidRPr="00E3454E">
              <w:rPr>
                <w:rFonts w:asciiTheme="majorBidi" w:hAnsiTheme="majorBidi" w:cstheme="majorBidi"/>
                <w:b/>
                <w:bCs/>
              </w:rPr>
              <w:t>English</w:t>
            </w:r>
            <w:r w:rsidR="003A4CAB">
              <w:rPr>
                <w:rFonts w:asciiTheme="majorBidi" w:hAnsiTheme="majorBidi" w:cstheme="majorBidi"/>
              </w:rPr>
              <w:t xml:space="preserve"> (Spoken, Read, Written) at </w:t>
            </w:r>
            <w:r w:rsidR="00E3454E">
              <w:rPr>
                <w:rFonts w:asciiTheme="majorBidi" w:hAnsiTheme="majorBidi" w:cstheme="majorBidi"/>
              </w:rPr>
              <w:t xml:space="preserve"> Good Level.</w:t>
            </w:r>
          </w:p>
          <w:p w:rsidR="003A33CB" w:rsidRDefault="003A33CB" w:rsidP="003A33CB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 w:rsidRPr="00E3454E">
              <w:rPr>
                <w:rFonts w:asciiTheme="majorBidi" w:hAnsiTheme="majorBidi" w:cstheme="majorBidi"/>
                <w:b/>
                <w:bCs/>
              </w:rPr>
              <w:t>Arabic</w:t>
            </w:r>
            <w:r>
              <w:rPr>
                <w:rFonts w:asciiTheme="majorBidi" w:hAnsiTheme="majorBidi" w:cstheme="majorBidi"/>
              </w:rPr>
              <w:t xml:space="preserve"> (Spoken, Read, Written) at Good Level.</w:t>
            </w: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Computer Skills</w:t>
            </w:r>
            <w:r w:rsidRPr="004B4AB3">
              <w:rPr>
                <w:rFonts w:asciiTheme="majorBidi" w:hAnsiTheme="majorBidi" w:cstheme="majorBidi"/>
              </w:rPr>
              <w:t xml:space="preserve"> - Microsoft Office,</w:t>
            </w:r>
            <w:r w:rsidR="0099112E">
              <w:rPr>
                <w:rFonts w:asciiTheme="majorBidi" w:hAnsiTheme="majorBidi" w:cstheme="majorBidi"/>
              </w:rPr>
              <w:t xml:space="preserve"> graph pad,</w:t>
            </w:r>
            <w:r w:rsidRPr="004B4AB3">
              <w:rPr>
                <w:rFonts w:asciiTheme="majorBidi" w:hAnsiTheme="majorBidi" w:cstheme="majorBidi"/>
              </w:rPr>
              <w:t xml:space="preserve"> </w:t>
            </w:r>
            <w:r w:rsidRPr="00F57D91">
              <w:rPr>
                <w:rFonts w:asciiTheme="majorBidi" w:hAnsiTheme="majorBidi" w:cstheme="majorBidi"/>
                <w:noProof/>
              </w:rPr>
              <w:t>Excel</w:t>
            </w:r>
            <w:r w:rsidR="00F57D91">
              <w:rPr>
                <w:rFonts w:asciiTheme="majorBidi" w:hAnsiTheme="majorBidi" w:cstheme="majorBidi"/>
                <w:noProof/>
              </w:rPr>
              <w:t>,</w:t>
            </w:r>
            <w:r w:rsidRPr="004B4AB3">
              <w:rPr>
                <w:rFonts w:asciiTheme="majorBidi" w:hAnsiTheme="majorBidi" w:cstheme="majorBidi"/>
              </w:rPr>
              <w:t xml:space="preserve"> and PowerPoint. </w:t>
            </w:r>
          </w:p>
          <w:p w:rsidR="00B30147" w:rsidRPr="004B4AB3" w:rsidRDefault="005A3E8D" w:rsidP="003D5170">
            <w:pPr>
              <w:rPr>
                <w:rFonts w:asciiTheme="majorBidi" w:hAnsiTheme="majorBidi" w:cstheme="majorBidi"/>
              </w:rPr>
            </w:pPr>
            <w:r w:rsidRPr="005A3E8D">
              <w:rPr>
                <w:rFonts w:asciiTheme="majorBidi" w:hAnsiTheme="majorBidi" w:cstheme="majorBidi"/>
                <w:b/>
                <w:bCs/>
              </w:rPr>
              <w:t>Teaching skills</w:t>
            </w:r>
            <w:r>
              <w:rPr>
                <w:rFonts w:asciiTheme="majorBidi" w:hAnsiTheme="majorBidi" w:cstheme="majorBidi"/>
              </w:rPr>
              <w:t xml:space="preserve"> – I have been skilled in teaching and Researching. </w:t>
            </w: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</w:tc>
      </w:tr>
    </w:tbl>
    <w:p w:rsidR="00865A77" w:rsidRPr="004B4AB3" w:rsidRDefault="00865A77">
      <w:pPr>
        <w:rPr>
          <w:rFonts w:asciiTheme="majorBidi" w:hAnsiTheme="majorBidi" w:cstheme="majorBidi"/>
        </w:rPr>
      </w:pPr>
    </w:p>
    <w:sectPr w:rsidR="00865A77" w:rsidRPr="004B4AB3" w:rsidSect="000B2C73"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627A" w:rsidRDefault="00A9627A" w:rsidP="00FB3DC1">
      <w:r>
        <w:separator/>
      </w:r>
    </w:p>
  </w:endnote>
  <w:endnote w:type="continuationSeparator" w:id="1">
    <w:p w:rsidR="00A9627A" w:rsidRDefault="00A9627A" w:rsidP="00FB3DC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2C73" w:rsidRDefault="00A9627A" w:rsidP="000B2C7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627A" w:rsidRDefault="00A9627A" w:rsidP="00FB3DC1">
      <w:r>
        <w:separator/>
      </w:r>
    </w:p>
  </w:footnote>
  <w:footnote w:type="continuationSeparator" w:id="1">
    <w:p w:rsidR="00A9627A" w:rsidRDefault="00A9627A" w:rsidP="00FB3DC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235CA"/>
    <w:multiLevelType w:val="hybridMultilevel"/>
    <w:tmpl w:val="F49A560E"/>
    <w:lvl w:ilvl="0" w:tplc="BA363044">
      <w:start w:val="1"/>
      <w:numFmt w:val="bullet"/>
      <w:lvlText w:val=""/>
      <w:lvlJc w:val="left"/>
      <w:pPr>
        <w:ind w:left="-168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</w:abstractNum>
  <w:abstractNum w:abstractNumId="1">
    <w:nsid w:val="08F966DF"/>
    <w:multiLevelType w:val="hybridMultilevel"/>
    <w:tmpl w:val="B0006346"/>
    <w:lvl w:ilvl="0" w:tplc="3E7CA350">
      <w:start w:val="6"/>
      <w:numFmt w:val="bullet"/>
      <w:lvlText w:val=""/>
      <w:lvlJc w:val="left"/>
      <w:pPr>
        <w:ind w:left="854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4" w:hanging="360"/>
      </w:pPr>
      <w:rPr>
        <w:rFonts w:ascii="Wingdings" w:hAnsi="Wingdings" w:hint="default"/>
      </w:rPr>
    </w:lvl>
  </w:abstractNum>
  <w:abstractNum w:abstractNumId="2">
    <w:nsid w:val="09791597"/>
    <w:multiLevelType w:val="hybridMultilevel"/>
    <w:tmpl w:val="BF20DA64"/>
    <w:lvl w:ilvl="0" w:tplc="3E7CA350">
      <w:start w:val="6"/>
      <w:numFmt w:val="bullet"/>
      <w:lvlText w:val=""/>
      <w:lvlJc w:val="left"/>
      <w:pPr>
        <w:ind w:left="600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>
    <w:nsid w:val="16E17B15"/>
    <w:multiLevelType w:val="hybridMultilevel"/>
    <w:tmpl w:val="68A6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61547E"/>
    <w:multiLevelType w:val="hybridMultilevel"/>
    <w:tmpl w:val="7B8079B0"/>
    <w:lvl w:ilvl="0" w:tplc="3E7CA35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366D1F"/>
    <w:multiLevelType w:val="hybridMultilevel"/>
    <w:tmpl w:val="1BA61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EA0A13"/>
    <w:multiLevelType w:val="hybridMultilevel"/>
    <w:tmpl w:val="48846A30"/>
    <w:lvl w:ilvl="0" w:tplc="280251F8">
      <w:start w:val="1"/>
      <w:numFmt w:val="bullet"/>
      <w:lvlText w:val=""/>
      <w:lvlJc w:val="left"/>
      <w:pPr>
        <w:ind w:left="360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6C55F89"/>
    <w:multiLevelType w:val="hybridMultilevel"/>
    <w:tmpl w:val="3CA4D114"/>
    <w:lvl w:ilvl="0" w:tplc="3E7CA35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816A9D"/>
    <w:multiLevelType w:val="hybridMultilevel"/>
    <w:tmpl w:val="C9B6E582"/>
    <w:lvl w:ilvl="0" w:tplc="BA363044">
      <w:start w:val="1"/>
      <w:numFmt w:val="bullet"/>
      <w:lvlText w:val=""/>
      <w:lvlJc w:val="left"/>
      <w:pPr>
        <w:ind w:left="360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DF4505"/>
    <w:multiLevelType w:val="hybridMultilevel"/>
    <w:tmpl w:val="2AA0BB00"/>
    <w:lvl w:ilvl="0" w:tplc="3E7CA350">
      <w:start w:val="6"/>
      <w:numFmt w:val="bullet"/>
      <w:lvlText w:val=""/>
      <w:lvlJc w:val="left"/>
      <w:pPr>
        <w:ind w:left="852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0">
    <w:nsid w:val="4FFF222F"/>
    <w:multiLevelType w:val="hybridMultilevel"/>
    <w:tmpl w:val="6CE64F9E"/>
    <w:lvl w:ilvl="0" w:tplc="98C0A0E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C42343"/>
    <w:multiLevelType w:val="hybridMultilevel"/>
    <w:tmpl w:val="A112DA72"/>
    <w:lvl w:ilvl="0" w:tplc="3E7CA350">
      <w:start w:val="6"/>
      <w:numFmt w:val="bullet"/>
      <w:lvlText w:val=""/>
      <w:lvlJc w:val="left"/>
      <w:pPr>
        <w:ind w:left="888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2">
    <w:nsid w:val="59A85786"/>
    <w:multiLevelType w:val="hybridMultilevel"/>
    <w:tmpl w:val="113CA126"/>
    <w:lvl w:ilvl="0" w:tplc="3E7CA350">
      <w:start w:val="6"/>
      <w:numFmt w:val="bullet"/>
      <w:lvlText w:val=""/>
      <w:lvlJc w:val="left"/>
      <w:pPr>
        <w:ind w:left="825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>
    <w:nsid w:val="64043604"/>
    <w:multiLevelType w:val="hybridMultilevel"/>
    <w:tmpl w:val="0C70A4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3A7AF3"/>
    <w:multiLevelType w:val="hybridMultilevel"/>
    <w:tmpl w:val="82B01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11"/>
  </w:num>
  <w:num w:numId="4">
    <w:abstractNumId w:val="0"/>
  </w:num>
  <w:num w:numId="5">
    <w:abstractNumId w:val="8"/>
  </w:num>
  <w:num w:numId="6">
    <w:abstractNumId w:val="6"/>
  </w:num>
  <w:num w:numId="7">
    <w:abstractNumId w:val="1"/>
  </w:num>
  <w:num w:numId="8">
    <w:abstractNumId w:val="12"/>
  </w:num>
  <w:num w:numId="9">
    <w:abstractNumId w:val="14"/>
  </w:num>
  <w:num w:numId="10">
    <w:abstractNumId w:val="3"/>
  </w:num>
  <w:num w:numId="11">
    <w:abstractNumId w:val="10"/>
  </w:num>
  <w:num w:numId="12">
    <w:abstractNumId w:val="5"/>
  </w:num>
  <w:num w:numId="13">
    <w:abstractNumId w:val="7"/>
  </w:num>
  <w:num w:numId="14">
    <w:abstractNumId w:val="9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2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U1NDQwsLAwMTQ2MzRT0lEKTi0uzszPAykwrAUA42BLyiwAAAA="/>
  </w:docVars>
  <w:rsids>
    <w:rsidRoot w:val="00A07A36"/>
    <w:rsid w:val="00002CE6"/>
    <w:rsid w:val="000112B1"/>
    <w:rsid w:val="00020AD0"/>
    <w:rsid w:val="00033DFC"/>
    <w:rsid w:val="0005688E"/>
    <w:rsid w:val="0006473F"/>
    <w:rsid w:val="00070BBF"/>
    <w:rsid w:val="00085FCB"/>
    <w:rsid w:val="000A6DA5"/>
    <w:rsid w:val="000B1349"/>
    <w:rsid w:val="000C1D85"/>
    <w:rsid w:val="000D3B63"/>
    <w:rsid w:val="00101D73"/>
    <w:rsid w:val="0012672A"/>
    <w:rsid w:val="00127D1F"/>
    <w:rsid w:val="001743F5"/>
    <w:rsid w:val="001A1973"/>
    <w:rsid w:val="001C3A72"/>
    <w:rsid w:val="001C409E"/>
    <w:rsid w:val="001D6B77"/>
    <w:rsid w:val="001D6F02"/>
    <w:rsid w:val="001E5F87"/>
    <w:rsid w:val="001E6FDB"/>
    <w:rsid w:val="001E7C2A"/>
    <w:rsid w:val="001F20C6"/>
    <w:rsid w:val="002009F7"/>
    <w:rsid w:val="00207741"/>
    <w:rsid w:val="0021065E"/>
    <w:rsid w:val="00227770"/>
    <w:rsid w:val="00253568"/>
    <w:rsid w:val="002A3099"/>
    <w:rsid w:val="002A66C8"/>
    <w:rsid w:val="002B2449"/>
    <w:rsid w:val="002B508E"/>
    <w:rsid w:val="002E31D1"/>
    <w:rsid w:val="002E3E90"/>
    <w:rsid w:val="002F325B"/>
    <w:rsid w:val="00322DB3"/>
    <w:rsid w:val="00335905"/>
    <w:rsid w:val="00346091"/>
    <w:rsid w:val="003535CB"/>
    <w:rsid w:val="00365205"/>
    <w:rsid w:val="003828EB"/>
    <w:rsid w:val="003A33CB"/>
    <w:rsid w:val="003A4CAB"/>
    <w:rsid w:val="003A6994"/>
    <w:rsid w:val="003C6C04"/>
    <w:rsid w:val="003C7F9D"/>
    <w:rsid w:val="003D01C9"/>
    <w:rsid w:val="003F24B6"/>
    <w:rsid w:val="00402E39"/>
    <w:rsid w:val="00403495"/>
    <w:rsid w:val="00413719"/>
    <w:rsid w:val="00473F71"/>
    <w:rsid w:val="004759DF"/>
    <w:rsid w:val="00480CA3"/>
    <w:rsid w:val="004A010F"/>
    <w:rsid w:val="004A5F05"/>
    <w:rsid w:val="004B2883"/>
    <w:rsid w:val="004B4AB3"/>
    <w:rsid w:val="004C55C9"/>
    <w:rsid w:val="004D4484"/>
    <w:rsid w:val="004D5778"/>
    <w:rsid w:val="00532E9D"/>
    <w:rsid w:val="00546062"/>
    <w:rsid w:val="00593C67"/>
    <w:rsid w:val="005A3E8D"/>
    <w:rsid w:val="005B654E"/>
    <w:rsid w:val="005C01B9"/>
    <w:rsid w:val="005C1A7A"/>
    <w:rsid w:val="005E0CAA"/>
    <w:rsid w:val="005F7CC7"/>
    <w:rsid w:val="00602213"/>
    <w:rsid w:val="00613D4E"/>
    <w:rsid w:val="00617AFC"/>
    <w:rsid w:val="00636487"/>
    <w:rsid w:val="0067646B"/>
    <w:rsid w:val="006814E1"/>
    <w:rsid w:val="006A3758"/>
    <w:rsid w:val="006A53B5"/>
    <w:rsid w:val="006A6E7C"/>
    <w:rsid w:val="006B0214"/>
    <w:rsid w:val="006C2A03"/>
    <w:rsid w:val="006D3D87"/>
    <w:rsid w:val="006D404A"/>
    <w:rsid w:val="006D61B6"/>
    <w:rsid w:val="0073511E"/>
    <w:rsid w:val="007671C7"/>
    <w:rsid w:val="007764E4"/>
    <w:rsid w:val="00777400"/>
    <w:rsid w:val="0078350B"/>
    <w:rsid w:val="0079255D"/>
    <w:rsid w:val="00794733"/>
    <w:rsid w:val="007A3B77"/>
    <w:rsid w:val="007A4A53"/>
    <w:rsid w:val="007B1F73"/>
    <w:rsid w:val="007C7A49"/>
    <w:rsid w:val="007E1B14"/>
    <w:rsid w:val="007E7882"/>
    <w:rsid w:val="007F5540"/>
    <w:rsid w:val="00800B8F"/>
    <w:rsid w:val="00813A96"/>
    <w:rsid w:val="00821BA5"/>
    <w:rsid w:val="00843EF5"/>
    <w:rsid w:val="00844B3B"/>
    <w:rsid w:val="008560FD"/>
    <w:rsid w:val="00857539"/>
    <w:rsid w:val="00865A77"/>
    <w:rsid w:val="008720A1"/>
    <w:rsid w:val="008A7C3D"/>
    <w:rsid w:val="008C058E"/>
    <w:rsid w:val="008C347D"/>
    <w:rsid w:val="008C4E24"/>
    <w:rsid w:val="008F7F48"/>
    <w:rsid w:val="00925C46"/>
    <w:rsid w:val="0099112E"/>
    <w:rsid w:val="009A1971"/>
    <w:rsid w:val="009B4350"/>
    <w:rsid w:val="009C4609"/>
    <w:rsid w:val="009C4636"/>
    <w:rsid w:val="009D40A8"/>
    <w:rsid w:val="009E09BD"/>
    <w:rsid w:val="009F4B6B"/>
    <w:rsid w:val="009F730D"/>
    <w:rsid w:val="00A01297"/>
    <w:rsid w:val="00A021D0"/>
    <w:rsid w:val="00A07A36"/>
    <w:rsid w:val="00A22E95"/>
    <w:rsid w:val="00A405A5"/>
    <w:rsid w:val="00A4089B"/>
    <w:rsid w:val="00A57214"/>
    <w:rsid w:val="00A57EFE"/>
    <w:rsid w:val="00A7656C"/>
    <w:rsid w:val="00A77E53"/>
    <w:rsid w:val="00A9627A"/>
    <w:rsid w:val="00A9737B"/>
    <w:rsid w:val="00AA7505"/>
    <w:rsid w:val="00AD4913"/>
    <w:rsid w:val="00AE4F98"/>
    <w:rsid w:val="00AE68BA"/>
    <w:rsid w:val="00B02846"/>
    <w:rsid w:val="00B27F31"/>
    <w:rsid w:val="00B30147"/>
    <w:rsid w:val="00B325C3"/>
    <w:rsid w:val="00B329CE"/>
    <w:rsid w:val="00B37467"/>
    <w:rsid w:val="00B46B79"/>
    <w:rsid w:val="00B5747A"/>
    <w:rsid w:val="00B77D59"/>
    <w:rsid w:val="00BC3B67"/>
    <w:rsid w:val="00BD52CD"/>
    <w:rsid w:val="00BD7BE1"/>
    <w:rsid w:val="00BE25A8"/>
    <w:rsid w:val="00C04C66"/>
    <w:rsid w:val="00C15A0B"/>
    <w:rsid w:val="00C23D7D"/>
    <w:rsid w:val="00C27694"/>
    <w:rsid w:val="00C37991"/>
    <w:rsid w:val="00C50869"/>
    <w:rsid w:val="00C514A7"/>
    <w:rsid w:val="00C6666F"/>
    <w:rsid w:val="00C77069"/>
    <w:rsid w:val="00CB7698"/>
    <w:rsid w:val="00CC19F8"/>
    <w:rsid w:val="00CC4846"/>
    <w:rsid w:val="00CC606B"/>
    <w:rsid w:val="00CD7409"/>
    <w:rsid w:val="00D01512"/>
    <w:rsid w:val="00D01D6A"/>
    <w:rsid w:val="00D02609"/>
    <w:rsid w:val="00D05C7F"/>
    <w:rsid w:val="00D15393"/>
    <w:rsid w:val="00D166EB"/>
    <w:rsid w:val="00D240A3"/>
    <w:rsid w:val="00D2748A"/>
    <w:rsid w:val="00D344D3"/>
    <w:rsid w:val="00D400D4"/>
    <w:rsid w:val="00D42B0B"/>
    <w:rsid w:val="00D5100A"/>
    <w:rsid w:val="00D55E7D"/>
    <w:rsid w:val="00D87634"/>
    <w:rsid w:val="00DC184E"/>
    <w:rsid w:val="00DC288B"/>
    <w:rsid w:val="00DC36D1"/>
    <w:rsid w:val="00DC5687"/>
    <w:rsid w:val="00DD13DA"/>
    <w:rsid w:val="00DE1A68"/>
    <w:rsid w:val="00DE1E00"/>
    <w:rsid w:val="00DE42D3"/>
    <w:rsid w:val="00DF1A17"/>
    <w:rsid w:val="00E1370C"/>
    <w:rsid w:val="00E20D57"/>
    <w:rsid w:val="00E3454E"/>
    <w:rsid w:val="00E654DF"/>
    <w:rsid w:val="00E668AE"/>
    <w:rsid w:val="00E762CA"/>
    <w:rsid w:val="00E812A6"/>
    <w:rsid w:val="00E856E1"/>
    <w:rsid w:val="00E86278"/>
    <w:rsid w:val="00E95174"/>
    <w:rsid w:val="00E95BB6"/>
    <w:rsid w:val="00EB27C3"/>
    <w:rsid w:val="00EF2724"/>
    <w:rsid w:val="00EF4C02"/>
    <w:rsid w:val="00EF4DE2"/>
    <w:rsid w:val="00F109E9"/>
    <w:rsid w:val="00F11EE2"/>
    <w:rsid w:val="00F301CC"/>
    <w:rsid w:val="00F429AA"/>
    <w:rsid w:val="00F479A5"/>
    <w:rsid w:val="00F57D91"/>
    <w:rsid w:val="00FB3DC1"/>
    <w:rsid w:val="00FB7EB1"/>
    <w:rsid w:val="00FE0875"/>
    <w:rsid w:val="00FF4BC6"/>
    <w:rsid w:val="00FF66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01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3014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14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B301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3014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1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14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2B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B0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356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3568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22DB3"/>
    <w:pPr>
      <w:spacing w:after="0" w:line="240" w:lineRule="auto"/>
    </w:pPr>
    <w:rPr>
      <w:rFonts w:ascii="Times New Roman" w:hAnsi="Times New Roman" w:cstheme="majorBidi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86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AE887-717D-4ECF-AB26-99523B2AD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8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KENT</dc:creator>
  <cp:lastModifiedBy>Windows User</cp:lastModifiedBy>
  <cp:revision>22</cp:revision>
  <cp:lastPrinted>2018-01-04T22:39:00Z</cp:lastPrinted>
  <dcterms:created xsi:type="dcterms:W3CDTF">2018-02-27T07:16:00Z</dcterms:created>
  <dcterms:modified xsi:type="dcterms:W3CDTF">2018-10-05T18:59:00Z</dcterms:modified>
</cp:coreProperties>
</file>